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684" w:rsidRPr="000100FB" w:rsidRDefault="000100FB" w:rsidP="000100FB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>––</m:t>
          </m:r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w:br/>
          </m:r>
        </m:oMath>
        <w:sdt>
          <w:sdtPr>
            <w:rPr>
              <w:rFonts w:ascii="Cambria Math" w:eastAsiaTheme="minorEastAsia" w:hAnsi="Cambria Math"/>
              <w:i/>
            </w:rPr>
            <w:id w:val="-1229456611"/>
            <w:placeholder>
              <w:docPart w:val="DefaultPlaceholder_2098659788"/>
            </w:placeholder>
            <w:temporary/>
            <w:showingPlcHdr/>
            <w:equation/>
          </w:sdtPr>
          <w:sdtContent>
            <m:oMath>
              <m:r>
                <w:rPr>
                  <w:rStyle w:val="PlaceholderText"/>
                  <w:rFonts w:ascii="Cambria Math" w:hAnsi="Cambria Math"/>
                </w:rPr>
                <m:t>Type equation here.</m:t>
              </m:r>
            </m:oMath>
          </w:sdtContent>
        </w:sdt>
      </m:oMathPara>
    </w:p>
    <w:p w:rsidR="000100FB" w:rsidRPr="000100FB" w:rsidRDefault="000100FB" w:rsidP="000100FB">
      <w:pPr>
        <w:rPr>
          <w:rFonts w:eastAsiaTheme="minorEastAsia"/>
        </w:rPr>
      </w:pPr>
    </w:p>
    <w:p w:rsidR="000100FB" w:rsidRPr="000100FB" w:rsidRDefault="000100FB" w:rsidP="000100FB">
      <w:pPr>
        <w:rPr>
          <w:rFonts w:eastAsiaTheme="minorEastAsia"/>
        </w:rPr>
      </w:pPr>
      <w:bookmarkStart w:id="0" w:name="_GoBack"/>
      <w:bookmarkEnd w:id="0"/>
    </w:p>
    <w:p w:rsidR="000100FB" w:rsidRPr="000100FB" w:rsidRDefault="000100FB" w:rsidP="000100FB">
      <w:pPr>
        <w:rPr>
          <w:rFonts w:eastAsiaTheme="minorEastAsia"/>
        </w:rPr>
      </w:pPr>
    </w:p>
    <w:p w:rsidR="000100FB" w:rsidRPr="000100FB" w:rsidRDefault="000100FB" w:rsidP="000100FB">
      <w:pPr>
        <w:rPr>
          <w:rFonts w:eastAsiaTheme="minorEastAsia"/>
        </w:rPr>
      </w:pPr>
    </w:p>
    <w:p w:rsidR="000100FB" w:rsidRPr="001D03EC" w:rsidRDefault="000100FB" w:rsidP="000100FB">
      <w:pPr>
        <w:rPr>
          <w:rFonts w:eastAsiaTheme="minorEastAsia"/>
        </w:rPr>
      </w:pPr>
    </w:p>
    <w:p w:rsidR="001D03EC" w:rsidRPr="000100FB" w:rsidRDefault="001D03EC" w:rsidP="000100FB">
      <w:pPr>
        <w:rPr>
          <w:rFonts w:eastAsiaTheme="minorEastAsia"/>
        </w:rPr>
      </w:pPr>
      <w:r w:rsidRPr="001D03EC">
        <w:rPr>
          <w:rFonts w:eastAsiaTheme="minorEastAsia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748030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8237A" w:rsidRPr="0078237A" w:rsidRDefault="0078237A" w:rsidP="0078237A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= </m:t>
                                </m:r>
                                <m:d>
                                  <m:dPr>
                                    <m:begChr m:val="⌊"/>
                                    <m:endChr m:val="⌋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n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in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+2p-k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s</m:t>
                                        </m:r>
                                      </m:den>
                                    </m:f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oMath>
                            </m:oMathPara>
                          </w:p>
                          <w:p w:rsidR="0078237A" w:rsidRPr="001D03EC" w:rsidRDefault="0078237A" w:rsidP="0078237A">
                            <w:pPr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n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: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umber of input features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n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out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: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number of output features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k: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kernel size</m:t>
                                </m:r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p: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padding size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 xml:space="preserve">s:        </m:t>
                                </m:r>
                                <m:r>
                                  <m:rPr>
                                    <m:nor/>
                                  </m:rPr>
                                  <w:rPr>
                                    <w:rFonts w:ascii="Cambria Math" w:eastAsiaTheme="minorEastAsia" w:hAnsi="Cambria Math"/>
                                  </w:rPr>
                                  <m:t>convolution stride size</m:t>
                                </m:r>
                              </m:oMath>
                            </m:oMathPara>
                          </w:p>
                          <w:p w:rsidR="001D03EC" w:rsidRDefault="001D03EC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.9pt;margin-top:58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" filled="f" stroked="f">
                <v:textbox style="mso-fit-shape-to-text:t">
                  <w:txbxContent>
                    <w:p w:rsidR="0078237A" w:rsidRPr="0078237A" w:rsidRDefault="0078237A" w:rsidP="0078237A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= </m:t>
                          </m:r>
                          <m:d>
                            <m:dPr>
                              <m:begChr m:val="⌊"/>
                              <m:endChr m:val="⌋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i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+2p-k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s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</w:rPr>
                            <m:t>+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oMath>
                      </m:oMathPara>
                    </w:p>
                    <w:p w:rsidR="0078237A" w:rsidRPr="001D03EC" w:rsidRDefault="0078237A" w:rsidP="0078237A">
                      <w:pPr>
                        <w:rPr>
                          <w:rFonts w:eastAsiaTheme="minorEastAsia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: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number of input features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ut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: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number of output features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: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kernel size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p: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padding size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s:        </m:t>
                          </m:r>
                          <m:r>
                            <m:rPr>
                              <m:nor/>
                            </m:rPr>
                            <w:rPr>
                              <w:rFonts w:ascii="Cambria Math" w:eastAsiaTheme="minorEastAsia" w:hAnsi="Cambria Math"/>
                            </w:rPr>
                            <m:t>convolution stride size</m:t>
                          </m:r>
                        </m:oMath>
                      </m:oMathPara>
                    </w:p>
                    <w:p w:rsidR="001D03EC" w:rsidRDefault="001D03EC"/>
                  </w:txbxContent>
                </v:textbox>
                <w10:wrap type="square"/>
              </v:shape>
            </w:pict>
          </mc:Fallback>
        </mc:AlternateContent>
      </w:r>
    </w:p>
    <w:sectPr w:rsidR="001D03EC" w:rsidRPr="000100F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NTcyMDYzMbE0NDFR0lEKTi0uzszPAykwrAUANHfEHiwAAAA="/>
  </w:docVars>
  <w:rsids>
    <w:rsidRoot w:val="000100FB"/>
    <w:rsid w:val="000100FB"/>
    <w:rsid w:val="001D03EC"/>
    <w:rsid w:val="00445684"/>
    <w:rsid w:val="006E53B3"/>
    <w:rsid w:val="0078237A"/>
    <w:rsid w:val="008642CF"/>
    <w:rsid w:val="009042F1"/>
    <w:rsid w:val="00F20163"/>
    <w:rsid w:val="00F5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8FB23"/>
  <w15:chartTrackingRefBased/>
  <w15:docId w15:val="{C7D564FD-5705-4622-9451-CA6BD1AC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00F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2FF53D-65C4-4E75-B042-EDD41DA04519}"/>
      </w:docPartPr>
      <w:docPartBody>
        <w:p w:rsidR="00000000" w:rsidRDefault="00DE78A5">
          <w:r w:rsidRPr="007765FF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E78A5"/>
    <w:rsid w:val="00A37187"/>
    <w:rsid w:val="00DE7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78A5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n Dang Ha The</dc:creator>
  <cp:keywords/>
  <dc:description/>
  <cp:lastModifiedBy>Hien Dang Ha The</cp:lastModifiedBy>
  <cp:revision>1</cp:revision>
  <dcterms:created xsi:type="dcterms:W3CDTF">2017-04-05T09:13:00Z</dcterms:created>
  <dcterms:modified xsi:type="dcterms:W3CDTF">2017-04-05T09:37:00Z</dcterms:modified>
</cp:coreProperties>
</file>